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C384F" w14:textId="7D1E80B7" w:rsidR="00D8714E" w:rsidRPr="00D8714E" w:rsidRDefault="00E74934" w:rsidP="00975F5D">
      <w:pPr>
        <w:spacing w:after="0"/>
        <w:contextualSpacing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 </w:t>
      </w:r>
      <w:r w:rsidR="00060F65">
        <w:rPr>
          <w:rFonts w:eastAsia="Times New Roman" w:cs="Times New Roman"/>
          <w:b/>
        </w:rPr>
        <w:t>Lesson 1</w:t>
      </w:r>
      <w:r w:rsidR="0040347C">
        <w:rPr>
          <w:rFonts w:eastAsia="Times New Roman" w:cs="Times New Roman"/>
          <w:b/>
        </w:rPr>
        <w:t>3</w:t>
      </w:r>
      <w:r w:rsidR="00E86894">
        <w:rPr>
          <w:rFonts w:eastAsia="Times New Roman" w:cs="Times New Roman"/>
          <w:b/>
        </w:rPr>
        <w:t xml:space="preserve"> – </w:t>
      </w:r>
      <w:r w:rsidR="00BA3502">
        <w:rPr>
          <w:rFonts w:eastAsia="Times New Roman" w:cs="Times New Roman"/>
          <w:b/>
        </w:rPr>
        <w:t>Queues</w:t>
      </w:r>
      <w:r w:rsidR="000E0B69">
        <w:rPr>
          <w:rFonts w:eastAsia="Times New Roman" w:cs="Times New Roman"/>
          <w:b/>
        </w:rPr>
        <w:t xml:space="preserve"> I</w:t>
      </w:r>
    </w:p>
    <w:p w14:paraId="53816B61" w14:textId="78F2BFFC" w:rsidR="00E607A8" w:rsidRDefault="00E607A8" w:rsidP="00975F5D">
      <w:pPr>
        <w:spacing w:after="0"/>
        <w:contextualSpacing/>
        <w:rPr>
          <w:rFonts w:eastAsia="Times New Roman" w:cs="Times New Roman"/>
          <w:b/>
        </w:rPr>
      </w:pPr>
    </w:p>
    <w:p w14:paraId="13BC221B" w14:textId="6C6D898A" w:rsidR="00E607A8" w:rsidRDefault="00E607A8" w:rsidP="00975F5D">
      <w:pPr>
        <w:spacing w:after="0"/>
        <w:contextualSpacing/>
        <w:rPr>
          <w:rFonts w:eastAsia="Times New Roman" w:cs="Times New Roman"/>
          <w:b/>
        </w:rPr>
      </w:pPr>
    </w:p>
    <w:p w14:paraId="41426D57" w14:textId="2018DA77" w:rsidR="002E15E3" w:rsidRDefault="002E15E3" w:rsidP="00975F5D">
      <w:pPr>
        <w:spacing w:after="0"/>
        <w:contextualSpacing/>
        <w:rPr>
          <w:rFonts w:eastAsia="Times New Roman" w:cs="Times New Roman"/>
          <w:b/>
        </w:rPr>
      </w:pPr>
      <w:r w:rsidRPr="002E15E3">
        <w:rPr>
          <w:rFonts w:eastAsia="Times New Roman" w:cs="Times New Roman"/>
          <w:b/>
        </w:rPr>
        <w:t>Read Chapter 8, Sections 1-3 of the text.</w:t>
      </w:r>
    </w:p>
    <w:p w14:paraId="7481D946" w14:textId="77777777" w:rsidR="002E15E3" w:rsidRDefault="002E15E3" w:rsidP="00975F5D">
      <w:pPr>
        <w:spacing w:after="0"/>
        <w:contextualSpacing/>
        <w:rPr>
          <w:rFonts w:eastAsia="Times New Roman" w:cs="Times New Roman"/>
          <w:b/>
        </w:rPr>
      </w:pPr>
    </w:p>
    <w:p w14:paraId="72AC3850" w14:textId="43349693" w:rsidR="00D8714E" w:rsidRPr="00D8714E" w:rsidRDefault="00D8714E" w:rsidP="00975F5D">
      <w:pPr>
        <w:spacing w:after="0"/>
        <w:contextualSpacing/>
        <w:rPr>
          <w:rFonts w:eastAsia="Times New Roman" w:cs="Times New Roman"/>
          <w:b/>
        </w:rPr>
      </w:pPr>
      <w:r w:rsidRPr="00D8714E">
        <w:rPr>
          <w:rFonts w:eastAsia="Times New Roman" w:cs="Times New Roman"/>
          <w:b/>
        </w:rPr>
        <w:t>Learning Objectives:</w:t>
      </w:r>
    </w:p>
    <w:p w14:paraId="1FFE6C5D" w14:textId="51F36CD7" w:rsidR="00847D7D" w:rsidRPr="00D8714E" w:rsidRDefault="00847D7D" w:rsidP="00975F5D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Describe the abstract-level functionality of an ADT Queue</w:t>
      </w:r>
      <w:r w:rsidRPr="00D8714E">
        <w:rPr>
          <w:rFonts w:ascii="Calibri" w:eastAsia="Times New Roman" w:hAnsi="Calibri" w:cs="Arial"/>
          <w:color w:val="000000"/>
        </w:rPr>
        <w:t>.</w:t>
      </w:r>
    </w:p>
    <w:p w14:paraId="7E8FFD3B" w14:textId="664771F4" w:rsidR="00847D7D" w:rsidRDefault="00847D7D" w:rsidP="00975F5D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List the Queue ADT operations</w:t>
      </w:r>
      <w:r w:rsidRPr="00D8714E">
        <w:rPr>
          <w:rFonts w:ascii="Calibri" w:eastAsia="Times New Roman" w:hAnsi="Calibri" w:cs="Arial"/>
          <w:color w:val="000000"/>
        </w:rPr>
        <w:t>.</w:t>
      </w:r>
    </w:p>
    <w:p w14:paraId="04E500D6" w14:textId="594F2BB0" w:rsidR="00847D7D" w:rsidRDefault="00847D7D" w:rsidP="00975F5D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 xml:space="preserve">Define a </w:t>
      </w:r>
      <w:r w:rsidR="00012E50">
        <w:rPr>
          <w:rFonts w:ascii="Calibri" w:eastAsia="Times New Roman" w:hAnsi="Calibri" w:cs="Arial"/>
          <w:color w:val="000000"/>
        </w:rPr>
        <w:t>queue</w:t>
      </w:r>
      <w:r>
        <w:rPr>
          <w:rFonts w:ascii="Calibri" w:eastAsia="Times New Roman" w:hAnsi="Calibri" w:cs="Arial"/>
          <w:color w:val="000000"/>
        </w:rPr>
        <w:t xml:space="preserve"> interface in Java.</w:t>
      </w:r>
    </w:p>
    <w:p w14:paraId="6014BE24" w14:textId="62C44EA2" w:rsidR="00697AE2" w:rsidRPr="00847D7D" w:rsidRDefault="00474ABB" w:rsidP="00975F5D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 w:rsidRPr="00474ABB">
        <w:rPr>
          <w:rFonts w:ascii="Calibri" w:eastAsia="Times New Roman" w:hAnsi="Calibri" w:cs="Arial"/>
          <w:color w:val="000000"/>
        </w:rPr>
        <w:t xml:space="preserve">Write a reference-based implementation of the ADT </w:t>
      </w:r>
      <w:r w:rsidR="000E0B69">
        <w:rPr>
          <w:rFonts w:ascii="Calibri" w:eastAsia="Times New Roman" w:hAnsi="Calibri" w:cs="Arial"/>
          <w:color w:val="000000"/>
        </w:rPr>
        <w:t>Queue</w:t>
      </w:r>
      <w:r w:rsidRPr="00474ABB">
        <w:rPr>
          <w:rFonts w:ascii="Calibri" w:eastAsia="Times New Roman" w:hAnsi="Calibri" w:cs="Arial"/>
          <w:color w:val="000000"/>
        </w:rPr>
        <w:t xml:space="preserve">. </w:t>
      </w:r>
    </w:p>
    <w:p w14:paraId="62CD4C3E" w14:textId="575BEB30" w:rsidR="00E607A8" w:rsidRDefault="00E607A8" w:rsidP="00975F5D">
      <w:pPr>
        <w:spacing w:after="0"/>
        <w:contextualSpacing/>
        <w:rPr>
          <w:rFonts w:eastAsia="Times New Roman" w:cs="Times New Roman"/>
          <w:b/>
        </w:rPr>
      </w:pPr>
    </w:p>
    <w:p w14:paraId="7C5A730A" w14:textId="77777777" w:rsidR="00543BAC" w:rsidRDefault="00543BAC" w:rsidP="00975F5D">
      <w:pPr>
        <w:spacing w:after="0"/>
        <w:contextualSpacing/>
        <w:rPr>
          <w:rFonts w:eastAsia="Times New Roman" w:cs="Times New Roman"/>
          <w:b/>
        </w:rPr>
      </w:pPr>
    </w:p>
    <w:p w14:paraId="7D73B783" w14:textId="1481F691" w:rsidR="00647D55" w:rsidRPr="001A3956" w:rsidRDefault="00647D55" w:rsidP="00975F5D">
      <w:pPr>
        <w:spacing w:after="0"/>
        <w:contextualSpacing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The Abstract Data Type Queue</w:t>
      </w:r>
      <w:r w:rsidRPr="001A3956">
        <w:rPr>
          <w:rFonts w:eastAsia="Times New Roman" w:cs="Times New Roman"/>
          <w:b/>
        </w:rPr>
        <w:t>:</w:t>
      </w:r>
    </w:p>
    <w:p w14:paraId="5B540C15" w14:textId="5107CE68" w:rsidR="00647D55" w:rsidRDefault="00647D55" w:rsidP="00975F5D">
      <w:pPr>
        <w:pStyle w:val="ListParagraph"/>
        <w:numPr>
          <w:ilvl w:val="0"/>
          <w:numId w:val="2"/>
        </w:numPr>
        <w:spacing w:after="0"/>
      </w:pPr>
      <w:r>
        <w:t xml:space="preserve">Describe the concept of a </w:t>
      </w:r>
      <w:r w:rsidR="004E4DC7">
        <w:t>queue</w:t>
      </w:r>
      <w:r>
        <w:t xml:space="preserve"> ADT:  </w:t>
      </w:r>
    </w:p>
    <w:p w14:paraId="42606642" w14:textId="40642036" w:rsidR="00647D55" w:rsidRDefault="00257713" w:rsidP="00975F5D">
      <w:pPr>
        <w:pStyle w:val="ListParagraph"/>
        <w:numPr>
          <w:ilvl w:val="1"/>
          <w:numId w:val="2"/>
        </w:numPr>
        <w:spacing w:after="0"/>
      </w:pPr>
      <w:r>
        <w:t xml:space="preserve">In the U.S., we do not </w:t>
      </w:r>
      <w:r w:rsidR="00E66F14">
        <w:t xml:space="preserve">commonly </w:t>
      </w:r>
      <w:r>
        <w:t>use the word ‘queue’</w:t>
      </w:r>
      <w:r w:rsidR="00E66F14">
        <w:t>.</w:t>
      </w:r>
      <w:r>
        <w:t xml:space="preserve"> </w:t>
      </w:r>
      <w:r w:rsidR="00E66F14">
        <w:t xml:space="preserve"> In the U.K., t</w:t>
      </w:r>
      <w:r w:rsidR="00647D55">
        <w:t>he term “</w:t>
      </w:r>
      <w:r w:rsidR="004E4DC7">
        <w:t>queue</w:t>
      </w:r>
      <w:r w:rsidR="00647D55">
        <w:t xml:space="preserve">” is </w:t>
      </w:r>
      <w:r w:rsidR="00E66F14">
        <w:t xml:space="preserve">used to refer to </w:t>
      </w:r>
      <w:r w:rsidR="005873DB">
        <w:t>a “line” at the bank, at the movie theater,</w:t>
      </w:r>
      <w:r w:rsidR="00647D55">
        <w:t xml:space="preserve"> </w:t>
      </w:r>
      <w:r w:rsidR="005873DB">
        <w:t>etc</w:t>
      </w:r>
      <w:r w:rsidR="00647D55">
        <w:t>.</w:t>
      </w:r>
    </w:p>
    <w:p w14:paraId="073FC9A5" w14:textId="128207E0" w:rsidR="00647D55" w:rsidRDefault="00647D55" w:rsidP="00975F5D">
      <w:pPr>
        <w:pStyle w:val="ListParagraph"/>
        <w:numPr>
          <w:ilvl w:val="1"/>
          <w:numId w:val="2"/>
        </w:numPr>
        <w:spacing w:after="0"/>
      </w:pPr>
      <w:r>
        <w:t xml:space="preserve">To a computer scientist, a </w:t>
      </w:r>
      <w:r w:rsidR="005873DB">
        <w:t>queue</w:t>
      </w:r>
      <w:r>
        <w:t xml:space="preserve"> means something very particular.  A </w:t>
      </w:r>
      <w:r w:rsidR="005873DB">
        <w:t>queue</w:t>
      </w:r>
      <w:r>
        <w:t xml:space="preserve"> has the property that the </w:t>
      </w:r>
      <w:r w:rsidR="005873DB">
        <w:t>first</w:t>
      </w:r>
      <w:r>
        <w:t xml:space="preserve"> item placed on the </w:t>
      </w:r>
      <w:r w:rsidR="005873DB">
        <w:t>queue</w:t>
      </w:r>
      <w:r>
        <w:t xml:space="preserve"> will be the first item removed.  This property is commonly referred to as </w:t>
      </w:r>
      <w:r w:rsidR="005873DB">
        <w:rPr>
          <w:b/>
        </w:rPr>
        <w:t>first</w:t>
      </w:r>
      <w:r w:rsidRPr="00D274E1">
        <w:rPr>
          <w:b/>
        </w:rPr>
        <w:t>-in, first- out</w:t>
      </w:r>
      <w:r>
        <w:t xml:space="preserve">, or simply </w:t>
      </w:r>
      <w:r w:rsidR="005873DB">
        <w:rPr>
          <w:b/>
        </w:rPr>
        <w:t>F</w:t>
      </w:r>
      <w:r w:rsidRPr="00D274E1">
        <w:rPr>
          <w:b/>
        </w:rPr>
        <w:t>IFO</w:t>
      </w:r>
      <w:r>
        <w:t>.</w:t>
      </w:r>
    </w:p>
    <w:p w14:paraId="35278659" w14:textId="77777777" w:rsidR="00647D55" w:rsidRDefault="00647D55" w:rsidP="00975F5D">
      <w:pPr>
        <w:pStyle w:val="ListParagraph"/>
        <w:spacing w:after="0"/>
      </w:pPr>
    </w:p>
    <w:p w14:paraId="4859E224" w14:textId="67215603" w:rsidR="00647D55" w:rsidRDefault="00647D55" w:rsidP="00975F5D">
      <w:pPr>
        <w:pStyle w:val="ListParagraph"/>
        <w:numPr>
          <w:ilvl w:val="0"/>
          <w:numId w:val="2"/>
        </w:numPr>
        <w:spacing w:after="0"/>
      </w:pPr>
      <w:r>
        <w:t xml:space="preserve">The ADT </w:t>
      </w:r>
      <w:r w:rsidR="005873DB">
        <w:t>Queue</w:t>
      </w:r>
      <w:r>
        <w:t xml:space="preserve"> Operations:</w:t>
      </w:r>
    </w:p>
    <w:p w14:paraId="3B4568CD" w14:textId="6BA56BBA" w:rsidR="00647D55" w:rsidRDefault="00647D55" w:rsidP="00975F5D">
      <w:pPr>
        <w:pStyle w:val="ListParagraph"/>
        <w:numPr>
          <w:ilvl w:val="1"/>
          <w:numId w:val="2"/>
        </w:numPr>
        <w:spacing w:after="0"/>
      </w:pPr>
      <w:r>
        <w:t xml:space="preserve">Create an empty </w:t>
      </w:r>
      <w:r w:rsidR="005873DB">
        <w:t>queue</w:t>
      </w:r>
      <w:r>
        <w:t>.</w:t>
      </w:r>
    </w:p>
    <w:p w14:paraId="70D265A0" w14:textId="49EE32F5" w:rsidR="00647D55" w:rsidRDefault="00647D55" w:rsidP="00975F5D">
      <w:pPr>
        <w:pStyle w:val="ListParagraph"/>
        <w:numPr>
          <w:ilvl w:val="1"/>
          <w:numId w:val="2"/>
        </w:numPr>
        <w:spacing w:after="0"/>
      </w:pPr>
      <w:r>
        <w:t xml:space="preserve">Determine whether a </w:t>
      </w:r>
      <w:r w:rsidR="005873DB">
        <w:t>queue</w:t>
      </w:r>
      <w:r>
        <w:t xml:space="preserve"> is empty.</w:t>
      </w:r>
    </w:p>
    <w:p w14:paraId="52918D35" w14:textId="15D5CDAE" w:rsidR="00647D55" w:rsidRDefault="00647D55" w:rsidP="00975F5D">
      <w:pPr>
        <w:pStyle w:val="ListParagraph"/>
        <w:numPr>
          <w:ilvl w:val="1"/>
          <w:numId w:val="2"/>
        </w:numPr>
        <w:spacing w:after="0"/>
      </w:pPr>
      <w:r>
        <w:t xml:space="preserve">Add a new item to the </w:t>
      </w:r>
      <w:r w:rsidR="004345E7">
        <w:t xml:space="preserve">back of the </w:t>
      </w:r>
      <w:r w:rsidR="005873DB">
        <w:t>queue</w:t>
      </w:r>
      <w:r>
        <w:t xml:space="preserve"> (</w:t>
      </w:r>
      <w:r w:rsidR="005873DB">
        <w:rPr>
          <w:b/>
        </w:rPr>
        <w:t>enqueue</w:t>
      </w:r>
      <w:r>
        <w:t>).</w:t>
      </w:r>
    </w:p>
    <w:p w14:paraId="34E2FB41" w14:textId="037EDDE7" w:rsidR="00647D55" w:rsidRDefault="00647D55" w:rsidP="00975F5D">
      <w:pPr>
        <w:pStyle w:val="ListParagraph"/>
        <w:numPr>
          <w:ilvl w:val="1"/>
          <w:numId w:val="2"/>
        </w:numPr>
        <w:spacing w:after="0"/>
      </w:pPr>
      <w:r>
        <w:t xml:space="preserve">Remove </w:t>
      </w:r>
      <w:r w:rsidR="00DE500F">
        <w:t>the front item from the queue</w:t>
      </w:r>
      <w:r>
        <w:t xml:space="preserve"> (</w:t>
      </w:r>
      <w:r w:rsidR="00DE500F">
        <w:rPr>
          <w:b/>
        </w:rPr>
        <w:t>dequeue</w:t>
      </w:r>
      <w:r>
        <w:t>).</w:t>
      </w:r>
    </w:p>
    <w:p w14:paraId="02CDADA8" w14:textId="6ED04B4A" w:rsidR="00647D55" w:rsidRDefault="00647D55" w:rsidP="00975F5D">
      <w:pPr>
        <w:pStyle w:val="ListParagraph"/>
        <w:numPr>
          <w:ilvl w:val="1"/>
          <w:numId w:val="2"/>
        </w:numPr>
        <w:spacing w:after="0"/>
      </w:pPr>
      <w:r>
        <w:t xml:space="preserve">Remove all the items from the </w:t>
      </w:r>
      <w:r w:rsidR="00DE500F">
        <w:t>queue</w:t>
      </w:r>
      <w:r>
        <w:t>.</w:t>
      </w:r>
    </w:p>
    <w:p w14:paraId="278BAC9F" w14:textId="0BBCE4D5" w:rsidR="00647D55" w:rsidRDefault="00647D55" w:rsidP="00975F5D">
      <w:pPr>
        <w:pStyle w:val="ListParagraph"/>
        <w:numPr>
          <w:ilvl w:val="1"/>
          <w:numId w:val="2"/>
        </w:numPr>
        <w:spacing w:after="0"/>
      </w:pPr>
      <w:r>
        <w:t xml:space="preserve">Retrieve the item </w:t>
      </w:r>
      <w:r w:rsidR="00504C0E">
        <w:t>at the front of the queue without removing it</w:t>
      </w:r>
      <w:r>
        <w:t xml:space="preserve"> (</w:t>
      </w:r>
      <w:r w:rsidRPr="00D274E1">
        <w:rPr>
          <w:b/>
        </w:rPr>
        <w:t>peek</w:t>
      </w:r>
      <w:r>
        <w:t>).</w:t>
      </w:r>
    </w:p>
    <w:p w14:paraId="11107BBB" w14:textId="592F81E4" w:rsidR="00543BAC" w:rsidRDefault="00543BAC" w:rsidP="00975F5D">
      <w:pPr>
        <w:pStyle w:val="ListParagraph"/>
        <w:spacing w:after="0"/>
      </w:pPr>
    </w:p>
    <w:p w14:paraId="652D1FC0" w14:textId="33F6E839" w:rsidR="00647D55" w:rsidRDefault="00647D55" w:rsidP="00975F5D">
      <w:pPr>
        <w:pStyle w:val="ListParagraph"/>
        <w:numPr>
          <w:ilvl w:val="0"/>
          <w:numId w:val="2"/>
        </w:numPr>
        <w:spacing w:after="0"/>
      </w:pPr>
      <w:r>
        <w:t xml:space="preserve">Pseudocode Specification for the </w:t>
      </w:r>
      <w:r w:rsidR="00504C0E">
        <w:t>Queue</w:t>
      </w:r>
      <w:r>
        <w:t xml:space="preserve"> ADT:  </w:t>
      </w:r>
    </w:p>
    <w:p w14:paraId="0F280090" w14:textId="77777777" w:rsidR="00647D55" w:rsidRDefault="00647D55" w:rsidP="00975F5D">
      <w:pPr>
        <w:pStyle w:val="ListParagraph"/>
        <w:spacing w:after="0"/>
      </w:pPr>
    </w:p>
    <w:p w14:paraId="0CAA58CD" w14:textId="19B08916" w:rsidR="00647D55" w:rsidRDefault="00647D55" w:rsidP="00975F5D">
      <w:pPr>
        <w:pStyle w:val="ListParagraph"/>
        <w:spacing w:after="0"/>
      </w:pPr>
      <w:r>
        <w:t xml:space="preserve">// </w:t>
      </w:r>
      <w:proofErr w:type="spellStart"/>
      <w:r w:rsidR="00504C0E">
        <w:t>Queue</w:t>
      </w:r>
      <w:r>
        <w:t>ItemType</w:t>
      </w:r>
      <w:proofErr w:type="spellEnd"/>
      <w:r>
        <w:t xml:space="preserve"> is the type of the items stored in the stack.</w:t>
      </w:r>
    </w:p>
    <w:p w14:paraId="7E1D64B2" w14:textId="77777777" w:rsidR="00647D55" w:rsidRDefault="00647D55" w:rsidP="00975F5D">
      <w:pPr>
        <w:pStyle w:val="ListParagraph"/>
        <w:spacing w:after="0"/>
      </w:pPr>
    </w:p>
    <w:p w14:paraId="48ACF1A8" w14:textId="404B6893" w:rsidR="00647D55" w:rsidRDefault="00647D55" w:rsidP="00975F5D">
      <w:pPr>
        <w:pStyle w:val="ListParagraph"/>
        <w:spacing w:after="0"/>
      </w:pPr>
      <w:r>
        <w:t>+</w:t>
      </w:r>
      <w:proofErr w:type="spellStart"/>
      <w:proofErr w:type="gramStart"/>
      <w:r>
        <w:t>create</w:t>
      </w:r>
      <w:r w:rsidR="00504C0E">
        <w:t>Queue</w:t>
      </w:r>
      <w:proofErr w:type="spellEnd"/>
      <w:r>
        <w:t>(</w:t>
      </w:r>
      <w:proofErr w:type="gramEnd"/>
      <w:r>
        <w:t>)</w:t>
      </w:r>
    </w:p>
    <w:p w14:paraId="2DBF9093" w14:textId="253616C5" w:rsidR="00647D55" w:rsidRDefault="00647D55" w:rsidP="00975F5D">
      <w:pPr>
        <w:pStyle w:val="ListParagraph"/>
        <w:spacing w:after="0"/>
      </w:pPr>
      <w:r>
        <w:t xml:space="preserve">// Creates an empty </w:t>
      </w:r>
      <w:r w:rsidR="00504C0E">
        <w:t>queue</w:t>
      </w:r>
    </w:p>
    <w:p w14:paraId="291A2960" w14:textId="77777777" w:rsidR="00647D55" w:rsidRDefault="00647D55" w:rsidP="00975F5D">
      <w:pPr>
        <w:pStyle w:val="ListParagraph"/>
        <w:spacing w:after="0"/>
      </w:pPr>
    </w:p>
    <w:p w14:paraId="6BB216C6" w14:textId="77777777" w:rsidR="00647D55" w:rsidRDefault="00647D55" w:rsidP="00975F5D">
      <w:pPr>
        <w:pStyle w:val="ListParagraph"/>
        <w:spacing w:after="0"/>
      </w:pPr>
      <w:r>
        <w:t>+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) : Boolean</w:t>
      </w:r>
    </w:p>
    <w:p w14:paraId="2A208E09" w14:textId="2E12293B" w:rsidR="00647D55" w:rsidRDefault="00647D55" w:rsidP="00975F5D">
      <w:pPr>
        <w:pStyle w:val="ListParagraph"/>
        <w:spacing w:after="0"/>
      </w:pPr>
      <w:r>
        <w:t xml:space="preserve">// Determines whether a </w:t>
      </w:r>
      <w:r w:rsidR="00504C0E">
        <w:t>queue</w:t>
      </w:r>
      <w:r>
        <w:t xml:space="preserve"> is empty</w:t>
      </w:r>
    </w:p>
    <w:p w14:paraId="3DF5BC85" w14:textId="77777777" w:rsidR="00647D55" w:rsidRDefault="00647D55" w:rsidP="00975F5D">
      <w:pPr>
        <w:pStyle w:val="ListParagraph"/>
        <w:spacing w:after="0"/>
      </w:pPr>
    </w:p>
    <w:p w14:paraId="174E1E93" w14:textId="61953984" w:rsidR="00647D55" w:rsidRDefault="00647D55" w:rsidP="00975F5D">
      <w:pPr>
        <w:pStyle w:val="ListParagraph"/>
        <w:spacing w:after="0"/>
      </w:pPr>
      <w:r>
        <w:t>+</w:t>
      </w:r>
      <w:proofErr w:type="gramStart"/>
      <w:r w:rsidR="008D5A7E">
        <w:t>enqueue</w:t>
      </w:r>
      <w:r>
        <w:t>(</w:t>
      </w:r>
      <w:proofErr w:type="gramEnd"/>
      <w:r>
        <w:t xml:space="preserve">in </w:t>
      </w:r>
      <w:proofErr w:type="spellStart"/>
      <w:r>
        <w:t>newItem</w:t>
      </w:r>
      <w:proofErr w:type="spellEnd"/>
      <w:r>
        <w:t xml:space="preserve"> : </w:t>
      </w:r>
      <w:proofErr w:type="spellStart"/>
      <w:r w:rsidR="008D5A7E">
        <w:t>Queue</w:t>
      </w:r>
      <w:r>
        <w:t>ItemType</w:t>
      </w:r>
      <w:proofErr w:type="spellEnd"/>
      <w:r>
        <w:t xml:space="preserve">) throws </w:t>
      </w:r>
      <w:proofErr w:type="spellStart"/>
      <w:r w:rsidR="008D5A7E">
        <w:t>Queue</w:t>
      </w:r>
      <w:r>
        <w:t>Exception</w:t>
      </w:r>
      <w:proofErr w:type="spellEnd"/>
    </w:p>
    <w:p w14:paraId="2AF7A23A" w14:textId="7E8A21C9" w:rsidR="00647D55" w:rsidRDefault="00647D55" w:rsidP="00975F5D">
      <w:pPr>
        <w:pStyle w:val="ListParagraph"/>
        <w:spacing w:after="0"/>
      </w:pPr>
      <w:r>
        <w:t xml:space="preserve">// Adds </w:t>
      </w:r>
      <w:proofErr w:type="spellStart"/>
      <w:r>
        <w:t>newItem</w:t>
      </w:r>
      <w:proofErr w:type="spellEnd"/>
      <w:r>
        <w:t xml:space="preserve"> to the </w:t>
      </w:r>
      <w:r w:rsidR="008D5A7E">
        <w:t>end</w:t>
      </w:r>
      <w:r>
        <w:t xml:space="preserve"> of the </w:t>
      </w:r>
      <w:r w:rsidR="008D5A7E">
        <w:t>queue</w:t>
      </w:r>
      <w:r>
        <w:t>.  Throws</w:t>
      </w:r>
    </w:p>
    <w:p w14:paraId="79176714" w14:textId="6CA1EBE7" w:rsidR="00647D55" w:rsidRDefault="00647D55" w:rsidP="00975F5D">
      <w:pPr>
        <w:pStyle w:val="ListParagraph"/>
        <w:spacing w:after="0"/>
      </w:pPr>
      <w:r>
        <w:t xml:space="preserve">// </w:t>
      </w:r>
      <w:proofErr w:type="spellStart"/>
      <w:r w:rsidR="008D5A7E">
        <w:t>Queue</w:t>
      </w:r>
      <w:r>
        <w:t>Exception</w:t>
      </w:r>
      <w:proofErr w:type="spellEnd"/>
      <w:r>
        <w:t xml:space="preserve"> if the insertion is not successful.</w:t>
      </w:r>
    </w:p>
    <w:p w14:paraId="11DA6C92" w14:textId="77777777" w:rsidR="00647D55" w:rsidRDefault="00647D55" w:rsidP="00975F5D">
      <w:pPr>
        <w:pStyle w:val="ListParagraph"/>
        <w:spacing w:after="0"/>
      </w:pPr>
    </w:p>
    <w:p w14:paraId="0383CBB9" w14:textId="6E9DD522" w:rsidR="00647D55" w:rsidRDefault="00647D55" w:rsidP="00975F5D">
      <w:pPr>
        <w:pStyle w:val="ListParagraph"/>
        <w:spacing w:after="0"/>
      </w:pPr>
      <w:r>
        <w:t>+</w:t>
      </w:r>
      <w:proofErr w:type="gramStart"/>
      <w:r w:rsidR="008D5A7E">
        <w:t>dequeue</w:t>
      </w:r>
      <w:r>
        <w:t>(</w:t>
      </w:r>
      <w:proofErr w:type="gramEnd"/>
      <w:r>
        <w:t xml:space="preserve">) : </w:t>
      </w:r>
      <w:proofErr w:type="spellStart"/>
      <w:r w:rsidR="008D5A7E">
        <w:t>Queue</w:t>
      </w:r>
      <w:r>
        <w:t>ItemType</w:t>
      </w:r>
      <w:proofErr w:type="spellEnd"/>
      <w:r>
        <w:t xml:space="preserve"> throws </w:t>
      </w:r>
      <w:proofErr w:type="spellStart"/>
      <w:r w:rsidR="005F680D">
        <w:t>Queue</w:t>
      </w:r>
      <w:r>
        <w:t>Exception</w:t>
      </w:r>
      <w:proofErr w:type="spellEnd"/>
    </w:p>
    <w:p w14:paraId="722B31E6" w14:textId="67B4D979" w:rsidR="00647D55" w:rsidRDefault="00647D55" w:rsidP="00975F5D">
      <w:pPr>
        <w:pStyle w:val="ListParagraph"/>
        <w:spacing w:after="0"/>
      </w:pPr>
      <w:r>
        <w:t xml:space="preserve">// Retrieves and then removes the </w:t>
      </w:r>
      <w:r w:rsidR="008D5A7E">
        <w:t>item at the front</w:t>
      </w:r>
      <w:r>
        <w:t xml:space="preserve"> </w:t>
      </w:r>
      <w:r w:rsidR="005F680D">
        <w:t>of</w:t>
      </w:r>
    </w:p>
    <w:p w14:paraId="5BF3CA7B" w14:textId="28A62829" w:rsidR="005F680D" w:rsidRDefault="00647D55" w:rsidP="00975F5D">
      <w:pPr>
        <w:pStyle w:val="ListParagraph"/>
        <w:spacing w:after="0"/>
      </w:pPr>
      <w:r>
        <w:lastRenderedPageBreak/>
        <w:t xml:space="preserve">// </w:t>
      </w:r>
      <w:r w:rsidR="005F680D">
        <w:t>the queue.</w:t>
      </w:r>
      <w:r>
        <w:t xml:space="preserve">  Throws</w:t>
      </w:r>
      <w:r w:rsidR="005F680D">
        <w:t xml:space="preserve"> </w:t>
      </w:r>
      <w:proofErr w:type="spellStart"/>
      <w:r w:rsidR="005F680D">
        <w:t>Queue</w:t>
      </w:r>
      <w:r>
        <w:t>Exception</w:t>
      </w:r>
      <w:proofErr w:type="spellEnd"/>
      <w:r>
        <w:t xml:space="preserve"> if the deletion </w:t>
      </w:r>
    </w:p>
    <w:p w14:paraId="1C5F6147" w14:textId="42B58616" w:rsidR="00647D55" w:rsidRDefault="005F680D" w:rsidP="00975F5D">
      <w:pPr>
        <w:pStyle w:val="ListParagraph"/>
        <w:spacing w:after="0"/>
      </w:pPr>
      <w:r>
        <w:t xml:space="preserve">// </w:t>
      </w:r>
      <w:r w:rsidR="00647D55">
        <w:t>is not successful.</w:t>
      </w:r>
    </w:p>
    <w:p w14:paraId="7DF57EF4" w14:textId="24559DE1" w:rsidR="00647D55" w:rsidRDefault="00647D55" w:rsidP="00975F5D">
      <w:pPr>
        <w:pStyle w:val="ListParagraph"/>
        <w:spacing w:after="0"/>
      </w:pPr>
      <w:r>
        <w:t>+</w:t>
      </w:r>
      <w:proofErr w:type="spellStart"/>
      <w:proofErr w:type="gramStart"/>
      <w:r w:rsidR="005F680D">
        <w:t>dequeue</w:t>
      </w:r>
      <w:r>
        <w:t>All</w:t>
      </w:r>
      <w:proofErr w:type="spellEnd"/>
      <w:r>
        <w:t>(</w:t>
      </w:r>
      <w:proofErr w:type="gramEnd"/>
      <w:r>
        <w:t>)</w:t>
      </w:r>
    </w:p>
    <w:p w14:paraId="4E145558" w14:textId="728A6707" w:rsidR="00647D55" w:rsidRDefault="00647D55" w:rsidP="00975F5D">
      <w:pPr>
        <w:pStyle w:val="ListParagraph"/>
        <w:spacing w:after="0"/>
      </w:pPr>
      <w:r>
        <w:t xml:space="preserve">// Removes all items from the </w:t>
      </w:r>
      <w:r w:rsidR="005F680D">
        <w:t>queue</w:t>
      </w:r>
      <w:r>
        <w:t>.</w:t>
      </w:r>
    </w:p>
    <w:p w14:paraId="7D1AF0CC" w14:textId="77777777" w:rsidR="00647D55" w:rsidRDefault="00647D55" w:rsidP="00975F5D">
      <w:pPr>
        <w:pStyle w:val="ListParagraph"/>
        <w:spacing w:after="0"/>
      </w:pPr>
    </w:p>
    <w:p w14:paraId="0D94CE87" w14:textId="64470CCA" w:rsidR="00647D55" w:rsidRDefault="00647D55" w:rsidP="00975F5D">
      <w:pPr>
        <w:pStyle w:val="ListParagraph"/>
        <w:spacing w:after="0"/>
      </w:pPr>
      <w:r>
        <w:t>+</w:t>
      </w:r>
      <w:proofErr w:type="gramStart"/>
      <w:r>
        <w:t>peek(</w:t>
      </w:r>
      <w:proofErr w:type="gramEnd"/>
      <w:r>
        <w:t xml:space="preserve">) : </w:t>
      </w:r>
      <w:proofErr w:type="spellStart"/>
      <w:r w:rsidR="005F680D">
        <w:t>Queue</w:t>
      </w:r>
      <w:r>
        <w:t>ItemType</w:t>
      </w:r>
      <w:proofErr w:type="spellEnd"/>
      <w:r>
        <w:t xml:space="preserve"> throws </w:t>
      </w:r>
      <w:proofErr w:type="spellStart"/>
      <w:r w:rsidR="005F680D">
        <w:t>Queue</w:t>
      </w:r>
      <w:r>
        <w:t>Exception</w:t>
      </w:r>
      <w:proofErr w:type="spellEnd"/>
    </w:p>
    <w:p w14:paraId="1C0248B6" w14:textId="77777777" w:rsidR="005F680D" w:rsidRDefault="00647D55" w:rsidP="00975F5D">
      <w:pPr>
        <w:pStyle w:val="ListParagraph"/>
        <w:spacing w:after="0"/>
      </w:pPr>
      <w:r>
        <w:t xml:space="preserve">// Retrieves the </w:t>
      </w:r>
      <w:r w:rsidR="005F680D">
        <w:t>item at the front</w:t>
      </w:r>
      <w:r>
        <w:t xml:space="preserve"> of the </w:t>
      </w:r>
      <w:r w:rsidR="005F680D">
        <w:t>queue</w:t>
      </w:r>
      <w:r>
        <w:t xml:space="preserve">.  </w:t>
      </w:r>
    </w:p>
    <w:p w14:paraId="00D80AEF" w14:textId="00D6E2EF" w:rsidR="00853B43" w:rsidRDefault="005F680D" w:rsidP="00975F5D">
      <w:pPr>
        <w:pStyle w:val="ListParagraph"/>
        <w:spacing w:after="0"/>
      </w:pPr>
      <w:r>
        <w:t xml:space="preserve">// </w:t>
      </w:r>
      <w:r w:rsidR="00647D55">
        <w:t>That is, peek</w:t>
      </w:r>
      <w:r>
        <w:t xml:space="preserve"> </w:t>
      </w:r>
      <w:r w:rsidR="00647D55">
        <w:t xml:space="preserve">retrieves the item </w:t>
      </w:r>
      <w:r w:rsidR="00853B43">
        <w:t>that has been</w:t>
      </w:r>
    </w:p>
    <w:p w14:paraId="1835A06E" w14:textId="77777777" w:rsidR="005804B4" w:rsidRDefault="00853B43" w:rsidP="00975F5D">
      <w:pPr>
        <w:pStyle w:val="ListParagraph"/>
        <w:spacing w:after="0"/>
      </w:pPr>
      <w:r>
        <w:t xml:space="preserve">// </w:t>
      </w:r>
      <w:r w:rsidR="005804B4">
        <w:t xml:space="preserve">in </w:t>
      </w:r>
      <w:r>
        <w:t>the queue the longest</w:t>
      </w:r>
      <w:r w:rsidR="00647D55">
        <w:t>.</w:t>
      </w:r>
      <w:r w:rsidR="005804B4">
        <w:t xml:space="preserve">  </w:t>
      </w:r>
      <w:r w:rsidR="00647D55">
        <w:t xml:space="preserve">Retrieval does not </w:t>
      </w:r>
    </w:p>
    <w:p w14:paraId="1251AF6E" w14:textId="77777777" w:rsidR="005804B4" w:rsidRDefault="005804B4" w:rsidP="00975F5D">
      <w:pPr>
        <w:pStyle w:val="ListParagraph"/>
        <w:spacing w:after="0"/>
      </w:pPr>
      <w:r>
        <w:t xml:space="preserve">// </w:t>
      </w:r>
      <w:r w:rsidR="00647D55">
        <w:t xml:space="preserve">change the </w:t>
      </w:r>
      <w:r>
        <w:t>queue</w:t>
      </w:r>
      <w:r w:rsidR="00647D55">
        <w:t>.  Throws</w:t>
      </w:r>
      <w:r>
        <w:t xml:space="preserve"> </w:t>
      </w:r>
      <w:proofErr w:type="spellStart"/>
      <w:r>
        <w:t>Queue</w:t>
      </w:r>
      <w:r w:rsidR="00647D55">
        <w:t>Exception</w:t>
      </w:r>
      <w:proofErr w:type="spellEnd"/>
      <w:r w:rsidR="00647D55">
        <w:t xml:space="preserve"> </w:t>
      </w:r>
    </w:p>
    <w:p w14:paraId="41F6E390" w14:textId="18298AEB" w:rsidR="00647D55" w:rsidRDefault="005804B4" w:rsidP="00975F5D">
      <w:pPr>
        <w:pStyle w:val="ListParagraph"/>
        <w:spacing w:after="0"/>
      </w:pPr>
      <w:r>
        <w:t xml:space="preserve">// </w:t>
      </w:r>
      <w:r w:rsidR="00647D55">
        <w:t>if the retrieval is not successful.</w:t>
      </w:r>
    </w:p>
    <w:p w14:paraId="7B394474" w14:textId="4AAA3C59" w:rsidR="00975F5D" w:rsidRDefault="00975F5D" w:rsidP="00975F5D">
      <w:pPr>
        <w:spacing w:after="0"/>
        <w:contextualSpacing/>
      </w:pPr>
    </w:p>
    <w:p w14:paraId="7FD9FBF1" w14:textId="77777777" w:rsidR="00975F5D" w:rsidRDefault="00975F5D" w:rsidP="00975F5D">
      <w:pPr>
        <w:spacing w:after="0"/>
        <w:contextualSpacing/>
      </w:pPr>
    </w:p>
    <w:p w14:paraId="3784E18E" w14:textId="3949435E" w:rsidR="00647D55" w:rsidRPr="00975F5D" w:rsidRDefault="00647D55" w:rsidP="00975F5D">
      <w:pPr>
        <w:spacing w:after="0"/>
        <w:contextualSpacing/>
        <w:rPr>
          <w:b/>
        </w:rPr>
      </w:pPr>
      <w:r w:rsidRPr="00975F5D">
        <w:rPr>
          <w:b/>
        </w:rPr>
        <w:t>Defin</w:t>
      </w:r>
      <w:r w:rsidR="00975F5D" w:rsidRPr="00975F5D">
        <w:rPr>
          <w:b/>
        </w:rPr>
        <w:t>e</w:t>
      </w:r>
      <w:r w:rsidRPr="00975F5D">
        <w:rPr>
          <w:b/>
        </w:rPr>
        <w:t xml:space="preserve"> an interface for the ADT </w:t>
      </w:r>
      <w:r w:rsidR="005804B4" w:rsidRPr="00975F5D">
        <w:rPr>
          <w:b/>
        </w:rPr>
        <w:t>Queue</w:t>
      </w:r>
      <w:r w:rsidR="00975F5D">
        <w:rPr>
          <w:b/>
        </w:rPr>
        <w:t>:</w:t>
      </w:r>
    </w:p>
    <w:p w14:paraId="7FCDE10B" w14:textId="2244AB61" w:rsidR="00647D55" w:rsidRDefault="00647D55" w:rsidP="00975F5D">
      <w:pPr>
        <w:pStyle w:val="ListParagraph"/>
        <w:numPr>
          <w:ilvl w:val="0"/>
          <w:numId w:val="2"/>
        </w:numPr>
        <w:spacing w:after="0"/>
      </w:pPr>
      <w:r>
        <w:t xml:space="preserve">First, define </w:t>
      </w:r>
      <w:proofErr w:type="spellStart"/>
      <w:r w:rsidR="005804B4">
        <w:t>Queue</w:t>
      </w:r>
      <w:r>
        <w:t>Exception</w:t>
      </w:r>
      <w:proofErr w:type="spellEnd"/>
      <w:r>
        <w:t>:</w:t>
      </w:r>
    </w:p>
    <w:p w14:paraId="3F6F69CD" w14:textId="384D9C82" w:rsidR="00975F5D" w:rsidRDefault="00975F5D" w:rsidP="00975F5D">
      <w:pPr>
        <w:spacing w:after="0"/>
        <w:contextualSpacing/>
      </w:pPr>
    </w:p>
    <w:p w14:paraId="3BB8B72E" w14:textId="77777777" w:rsidR="00813D78" w:rsidRPr="00813D78" w:rsidRDefault="00813D78" w:rsidP="00813D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3D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13D78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13D78">
        <w:rPr>
          <w:rFonts w:ascii="Consolas" w:eastAsia="Times New Roman" w:hAnsi="Consolas" w:cs="Times New Roman"/>
          <w:color w:val="4EC9B0"/>
          <w:sz w:val="21"/>
          <w:szCs w:val="21"/>
        </w:rPr>
        <w:t>QueueException</w:t>
      </w:r>
      <w:proofErr w:type="spellEnd"/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13D78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13D78">
        <w:rPr>
          <w:rFonts w:ascii="Consolas" w:eastAsia="Times New Roman" w:hAnsi="Consolas" w:cs="Times New Roman"/>
          <w:color w:val="4EC9B0"/>
          <w:sz w:val="21"/>
          <w:szCs w:val="21"/>
        </w:rPr>
        <w:t>RuntimeException</w:t>
      </w:r>
      <w:proofErr w:type="spellEnd"/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8583129" w14:textId="77777777" w:rsidR="00813D78" w:rsidRPr="00813D78" w:rsidRDefault="00813D78" w:rsidP="00813D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13D7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13D78">
        <w:rPr>
          <w:rFonts w:ascii="Consolas" w:eastAsia="Times New Roman" w:hAnsi="Consolas" w:cs="Times New Roman"/>
          <w:color w:val="DCDCAA"/>
          <w:sz w:val="21"/>
          <w:szCs w:val="21"/>
        </w:rPr>
        <w:t>QueueException</w:t>
      </w:r>
      <w:proofErr w:type="spellEnd"/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13D7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13D78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A62B661" w14:textId="77777777" w:rsidR="00813D78" w:rsidRPr="00813D78" w:rsidRDefault="00813D78" w:rsidP="00813D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813D78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13D78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proofErr w:type="gramStart"/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7FB81D4" w14:textId="77777777" w:rsidR="00813D78" w:rsidRPr="00813D78" w:rsidRDefault="00813D78" w:rsidP="00813D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6B06CA4" w14:textId="77777777" w:rsidR="00813D78" w:rsidRPr="00813D78" w:rsidRDefault="00813D78" w:rsidP="00813D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3D78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14:paraId="356329F6" w14:textId="77777777" w:rsidR="00975F5D" w:rsidRDefault="00975F5D" w:rsidP="00975F5D">
      <w:pPr>
        <w:spacing w:after="0"/>
        <w:contextualSpacing/>
      </w:pPr>
    </w:p>
    <w:p w14:paraId="7860525D" w14:textId="7F035D3A" w:rsidR="00975F5D" w:rsidRDefault="00D34BA4" w:rsidP="00975F5D">
      <w:pPr>
        <w:pStyle w:val="ListParagraph"/>
        <w:numPr>
          <w:ilvl w:val="0"/>
          <w:numId w:val="2"/>
        </w:numPr>
        <w:spacing w:after="0"/>
      </w:pPr>
      <w:r>
        <w:t>Now, write the interface based on the specification above (as ICE):</w:t>
      </w:r>
    </w:p>
    <w:p w14:paraId="0F541AB9" w14:textId="797A3B2D" w:rsidR="00D34BA4" w:rsidRDefault="00D34BA4" w:rsidP="00D34BA4">
      <w:pPr>
        <w:spacing w:after="0"/>
      </w:pPr>
    </w:p>
    <w:p w14:paraId="3B6774B9" w14:textId="77777777" w:rsidR="00891D6E" w:rsidRPr="00891D6E" w:rsidRDefault="00891D6E" w:rsidP="00891D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interface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Queueable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0AF5B16E" w14:textId="77777777" w:rsidR="00891D6E" w:rsidRPr="00891D6E" w:rsidRDefault="00891D6E" w:rsidP="00891D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91D6E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EA482BC" w14:textId="77777777" w:rsidR="00891D6E" w:rsidRPr="00891D6E" w:rsidRDefault="00891D6E" w:rsidP="00891D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91D6E">
        <w:rPr>
          <w:rFonts w:ascii="Consolas" w:eastAsia="Times New Roman" w:hAnsi="Consolas" w:cs="Times New Roman"/>
          <w:color w:val="DCDCAA"/>
          <w:sz w:val="21"/>
          <w:szCs w:val="21"/>
        </w:rPr>
        <w:t>dequeueAll</w:t>
      </w:r>
      <w:proofErr w:type="spell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381B7F" w14:textId="77777777" w:rsidR="00891D6E" w:rsidRPr="00891D6E" w:rsidRDefault="00891D6E" w:rsidP="00891D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91D6E">
        <w:rPr>
          <w:rFonts w:ascii="Consolas" w:eastAsia="Times New Roman" w:hAnsi="Consolas" w:cs="Times New Roman"/>
          <w:color w:val="DCDCAA"/>
          <w:sz w:val="21"/>
          <w:szCs w:val="21"/>
        </w:rPr>
        <w:t>peek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QueueException</w:t>
      </w:r>
      <w:proofErr w:type="spell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83AFA0" w14:textId="77777777" w:rsidR="00891D6E" w:rsidRPr="00891D6E" w:rsidRDefault="00891D6E" w:rsidP="00891D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91D6E">
        <w:rPr>
          <w:rFonts w:ascii="Consolas" w:eastAsia="Times New Roman" w:hAnsi="Consolas" w:cs="Times New Roman"/>
          <w:color w:val="DCDCAA"/>
          <w:sz w:val="21"/>
          <w:szCs w:val="21"/>
        </w:rPr>
        <w:t>enqueue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91D6E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QueueException</w:t>
      </w:r>
      <w:proofErr w:type="spell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F57AD3" w14:textId="77777777" w:rsidR="00891D6E" w:rsidRPr="00891D6E" w:rsidRDefault="00891D6E" w:rsidP="00891D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891D6E">
        <w:rPr>
          <w:rFonts w:ascii="Consolas" w:eastAsia="Times New Roman" w:hAnsi="Consolas" w:cs="Times New Roman"/>
          <w:color w:val="DCDCAA"/>
          <w:sz w:val="21"/>
          <w:szCs w:val="21"/>
        </w:rPr>
        <w:t>dequeue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891D6E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91D6E">
        <w:rPr>
          <w:rFonts w:ascii="Consolas" w:eastAsia="Times New Roman" w:hAnsi="Consolas" w:cs="Times New Roman"/>
          <w:color w:val="4EC9B0"/>
          <w:sz w:val="21"/>
          <w:szCs w:val="21"/>
        </w:rPr>
        <w:t>QueueException</w:t>
      </w:r>
      <w:proofErr w:type="spellEnd"/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;    </w:t>
      </w:r>
    </w:p>
    <w:p w14:paraId="3575A122" w14:textId="77777777" w:rsidR="00891D6E" w:rsidRPr="00891D6E" w:rsidRDefault="00891D6E" w:rsidP="00891D6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91D6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303526" w14:textId="77777777" w:rsidR="00647D55" w:rsidRDefault="00647D55" w:rsidP="00975F5D">
      <w:pPr>
        <w:spacing w:after="0"/>
        <w:contextualSpacing/>
        <w:rPr>
          <w:rFonts w:eastAsia="Times New Roman" w:cs="Times New Roman"/>
          <w:b/>
        </w:rPr>
      </w:pPr>
    </w:p>
    <w:p w14:paraId="49713228" w14:textId="77777777" w:rsidR="007F1537" w:rsidRDefault="007F1537" w:rsidP="00975F5D">
      <w:pPr>
        <w:spacing w:after="0"/>
        <w:contextualSpacing/>
        <w:rPr>
          <w:rFonts w:eastAsia="Times New Roman" w:cs="Times New Roman"/>
          <w:b/>
        </w:rPr>
      </w:pPr>
    </w:p>
    <w:p w14:paraId="7C76C559" w14:textId="77777777" w:rsidR="00061ED9" w:rsidRDefault="00061ED9">
      <w:pPr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br w:type="page"/>
      </w:r>
    </w:p>
    <w:p w14:paraId="18963D4A" w14:textId="232C7AFB" w:rsidR="00B8151B" w:rsidRPr="009B1EA5" w:rsidRDefault="00285E34" w:rsidP="00975F5D">
      <w:pPr>
        <w:spacing w:after="0"/>
        <w:contextualSpacing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lastRenderedPageBreak/>
        <w:t>An array</w:t>
      </w:r>
      <w:r w:rsidR="00E607A8">
        <w:rPr>
          <w:rFonts w:eastAsia="Times New Roman" w:cs="Times New Roman"/>
          <w:b/>
        </w:rPr>
        <w:t xml:space="preserve">-based Implementation of ADT </w:t>
      </w:r>
      <w:r w:rsidR="00012E50">
        <w:rPr>
          <w:rFonts w:eastAsia="Times New Roman" w:cs="Times New Roman"/>
          <w:b/>
        </w:rPr>
        <w:t>Queue</w:t>
      </w:r>
      <w:r w:rsidR="00C00410">
        <w:rPr>
          <w:rFonts w:eastAsia="Times New Roman" w:cs="Times New Roman"/>
          <w:b/>
        </w:rPr>
        <w:t>:</w:t>
      </w:r>
    </w:p>
    <w:p w14:paraId="49634C2D" w14:textId="50FB0B57" w:rsidR="00E607A8" w:rsidRPr="00061ED9" w:rsidRDefault="0082664D" w:rsidP="00061ED9">
      <w:pPr>
        <w:pStyle w:val="ListParagraph"/>
        <w:numPr>
          <w:ilvl w:val="0"/>
          <w:numId w:val="2"/>
        </w:numPr>
        <w:spacing w:after="0"/>
      </w:pPr>
      <w:r>
        <w:t xml:space="preserve">Let the students do enqueue and </w:t>
      </w:r>
      <w:proofErr w:type="gramStart"/>
      <w:r>
        <w:t>dequeue</w:t>
      </w:r>
      <w:proofErr w:type="gramEnd"/>
    </w:p>
    <w:p w14:paraId="4E26ED67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QueueArrayBased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implement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Queueabl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466E5BF7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FC1FF"/>
          <w:sz w:val="21"/>
          <w:szCs w:val="21"/>
        </w:rPr>
        <w:t>MAX_QUEU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2CADA84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</w:t>
      </w:r>
      <w:proofErr w:type="spellStart"/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queueArray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2DADE2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27465DB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746995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6A9955"/>
          <w:sz w:val="21"/>
          <w:szCs w:val="21"/>
        </w:rPr>
        <w:t>// Create an empty queue</w:t>
      </w:r>
    </w:p>
    <w:p w14:paraId="6B03700A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QueueArrayBased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EE13A9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queueArray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4FC1FF"/>
          <w:sz w:val="21"/>
          <w:szCs w:val="21"/>
        </w:rPr>
        <w:t>MAX_QUEUE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175271E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6A72F3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CC8D84C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1EDDE8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6A9955"/>
          <w:sz w:val="21"/>
          <w:szCs w:val="21"/>
        </w:rPr>
        <w:t>// Determine if queue is empty</w:t>
      </w:r>
    </w:p>
    <w:p w14:paraId="6B3408B0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63E2812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994162D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239BCF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E1D1768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17EE5C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6A9955"/>
          <w:sz w:val="21"/>
          <w:szCs w:val="21"/>
        </w:rPr>
        <w:t>// Adds new item to the end of the queue.</w:t>
      </w:r>
    </w:p>
    <w:p w14:paraId="4A2029BF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EEE54A2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enqueu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newItem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QueueException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831B94C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proofErr w:type="spell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4FC1FF"/>
          <w:sz w:val="21"/>
          <w:szCs w:val="21"/>
        </w:rPr>
        <w:t>MAX_QUEUE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69E6869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QueueException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>"Error: Queue is full!"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1848C7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ACE2D1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queueArray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newItem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F8654AE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14:paraId="2F6B484A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1C117BF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7B8E490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6A9955"/>
          <w:sz w:val="21"/>
          <w:szCs w:val="21"/>
        </w:rPr>
        <w:t>// Retrieves and then removes the item at the front</w:t>
      </w:r>
    </w:p>
    <w:p w14:paraId="7B252A8C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6A9955"/>
          <w:sz w:val="21"/>
          <w:szCs w:val="21"/>
        </w:rPr>
        <w:t>// of the queue.</w:t>
      </w:r>
    </w:p>
    <w:p w14:paraId="5BDE2C93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560FD02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dequeu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QueueException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4D72E5D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6E1A6A58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QueueException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>"Error: Empty queue!"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6E9387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1E68B3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returnItem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queueArray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8A37FE2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++)</w:t>
      </w:r>
    </w:p>
    <w:p w14:paraId="736DC74E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queueArray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queueArray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584031B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447801BE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--;</w:t>
      </w:r>
    </w:p>
    <w:p w14:paraId="4AE7B52F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1E99C7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returnItem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EFE28A1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7699151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F88852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0908F4">
        <w:rPr>
          <w:rFonts w:ascii="Consolas" w:eastAsia="Times New Roman" w:hAnsi="Consolas" w:cs="Times New Roman"/>
          <w:color w:val="6A9955"/>
          <w:sz w:val="21"/>
          <w:szCs w:val="21"/>
        </w:rPr>
        <w:t>// Remove all items from the queue</w:t>
      </w:r>
    </w:p>
    <w:p w14:paraId="14929EF6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7E90FDE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dequeueAll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312A2F3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D01FBF4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02B718A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AFBA49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6A9955"/>
          <w:sz w:val="21"/>
          <w:szCs w:val="21"/>
        </w:rPr>
        <w:t>// Retrieves the item at the front of the queue.</w:t>
      </w:r>
    </w:p>
    <w:p w14:paraId="698A65CC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D7036CC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peek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QueueException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4F31B55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0D6C6306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QueueException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>"Error: Empty queue!"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21F9A2D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6A5E47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queueArray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8AFB0E5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72218A3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17D7B8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7BB71A8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D03FC45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>"[</w:t>
      </w:r>
      <w:proofErr w:type="gramStart"/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CF1AC6D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908F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2E707E68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proofErr w:type="gramStart"/>
      <w:r w:rsidRPr="000908F4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queueArray</w:t>
      </w:r>
      <w:proofErr w:type="spellEnd"/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0908F4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CAE2716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gramStart"/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</w:t>
      </w:r>
      <w:proofErr w:type="gramEnd"/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=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0908F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1E3F86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 xml:space="preserve">", </w:t>
      </w:r>
      <w:proofErr w:type="gramStart"/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377CAEE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5B0B85E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9DD8ED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908F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908F4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>"]</w:t>
      </w:r>
      <w:proofErr w:type="gramStart"/>
      <w:r w:rsidRPr="000908F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D97A96F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E4BB6AD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08F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9AC0343" w14:textId="77777777" w:rsidR="000908F4" w:rsidRPr="000908F4" w:rsidRDefault="000908F4" w:rsidP="000908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1BBBBF" w14:textId="77777777" w:rsidR="00285E34" w:rsidRPr="00C00410" w:rsidRDefault="00285E34" w:rsidP="00285E34">
      <w:pPr>
        <w:spacing w:after="0"/>
        <w:contextualSpacing/>
        <w:rPr>
          <w:rFonts w:eastAsia="Times New Roman" w:cs="Times New Roman"/>
        </w:rPr>
      </w:pPr>
    </w:p>
    <w:p w14:paraId="36F35EC3" w14:textId="77777777" w:rsidR="00643BBB" w:rsidRDefault="00643BBB" w:rsidP="00643BBB">
      <w:pPr>
        <w:spacing w:after="0"/>
      </w:pPr>
    </w:p>
    <w:p w14:paraId="7B6DAA34" w14:textId="77777777" w:rsidR="00643BBB" w:rsidRDefault="00643BBB" w:rsidP="00643BBB">
      <w:pPr>
        <w:spacing w:after="0"/>
      </w:pPr>
      <w:r>
        <w:br w:type="page"/>
      </w:r>
    </w:p>
    <w:p w14:paraId="3D36DC42" w14:textId="77777777" w:rsidR="00FD5AA1" w:rsidRDefault="00FD5AA1" w:rsidP="00643BBB">
      <w:pPr>
        <w:spacing w:after="0"/>
      </w:pPr>
    </w:p>
    <w:p w14:paraId="72AC38EF" w14:textId="78A20A2F" w:rsidR="000077DD" w:rsidRDefault="00A17C9C" w:rsidP="00643BBB">
      <w:pPr>
        <w:spacing w:after="0"/>
      </w:pPr>
      <w:r>
        <w:t xml:space="preserve">We can write a simple main method to test our </w:t>
      </w:r>
      <w:r w:rsidR="0018056A">
        <w:t>implementation:</w:t>
      </w:r>
    </w:p>
    <w:p w14:paraId="264E5332" w14:textId="77777777" w:rsidR="00CC0153" w:rsidRDefault="00CC0153" w:rsidP="0018056A">
      <w:pPr>
        <w:spacing w:after="0"/>
      </w:pPr>
    </w:p>
    <w:p w14:paraId="13E48DD5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E7306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TestQueue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221D528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E7306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E7306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proofErr w:type="spellStart"/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6FB42E3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QueueArrayBased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E7306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QueueArrayBased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gram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041D2C3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3F4394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E7306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E730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1E7306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++)</w:t>
      </w:r>
    </w:p>
    <w:p w14:paraId="3E105C35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enqueue</w:t>
      </w:r>
      <w:proofErr w:type="spellEnd"/>
      <w:proofErr w:type="gram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AE361F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E7306">
        <w:rPr>
          <w:rFonts w:ascii="Consolas" w:eastAsia="Times New Roman" w:hAnsi="Consolas" w:cs="Times New Roman"/>
          <w:color w:val="CE9178"/>
          <w:sz w:val="21"/>
          <w:szCs w:val="21"/>
        </w:rPr>
        <w:t>"Enqueue: "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A5F0712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A9F2624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86FC6F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E7306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E730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1E7306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++)</w:t>
      </w:r>
    </w:p>
    <w:p w14:paraId="738F017E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dequeue</w:t>
      </w:r>
      <w:proofErr w:type="spellEnd"/>
      <w:proofErr w:type="gram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50393070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E7306">
        <w:rPr>
          <w:rFonts w:ascii="Consolas" w:eastAsia="Times New Roman" w:hAnsi="Consolas" w:cs="Times New Roman"/>
          <w:color w:val="CE9178"/>
          <w:sz w:val="21"/>
          <w:szCs w:val="21"/>
        </w:rPr>
        <w:t>"Dequeue: "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D0427A8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372323E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FE690A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E7306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110696A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dequeue</w:t>
      </w:r>
      <w:proofErr w:type="spellEnd"/>
      <w:proofErr w:type="gram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DA8FDF9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  <w:r w:rsidRPr="001E7306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QueueExceptio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723F3AC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E7306">
        <w:rPr>
          <w:rFonts w:ascii="Consolas" w:eastAsia="Times New Roman" w:hAnsi="Consolas" w:cs="Times New Roman"/>
          <w:color w:val="CE9178"/>
          <w:sz w:val="21"/>
          <w:szCs w:val="21"/>
        </w:rPr>
        <w:t>"Exception caught exceptionally well!"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94812DC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D0841B0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0CCC684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AE89E08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1E7306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E730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1E7306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++)</w:t>
      </w:r>
    </w:p>
    <w:p w14:paraId="390357D9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enqueue</w:t>
      </w:r>
      <w:proofErr w:type="spellEnd"/>
      <w:proofErr w:type="gram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04DE97C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E7306">
        <w:rPr>
          <w:rFonts w:ascii="Consolas" w:eastAsia="Times New Roman" w:hAnsi="Consolas" w:cs="Times New Roman"/>
          <w:color w:val="CE9178"/>
          <w:sz w:val="21"/>
          <w:szCs w:val="21"/>
        </w:rPr>
        <w:t>"Re-enqueue: "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8032917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C4C388A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21D029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dequeueAll</w:t>
      </w:r>
      <w:proofErr w:type="spellEnd"/>
      <w:proofErr w:type="gram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33BA06B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E7306">
        <w:rPr>
          <w:rFonts w:ascii="Consolas" w:eastAsia="Times New Roman" w:hAnsi="Consolas" w:cs="Times New Roman"/>
          <w:color w:val="CE9178"/>
          <w:sz w:val="21"/>
          <w:szCs w:val="21"/>
        </w:rPr>
        <w:t>"Dequeue All: "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1E7306">
        <w:rPr>
          <w:rFonts w:ascii="Consolas" w:eastAsia="Times New Roman" w:hAnsi="Consolas" w:cs="Times New Roman"/>
          <w:color w:val="9CDCFE"/>
          <w:sz w:val="21"/>
          <w:szCs w:val="21"/>
        </w:rPr>
        <w:t>queue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185F573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1E7306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E7306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B2608AE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D27D521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280544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E730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65ED6F9" w14:textId="77777777" w:rsidR="001E7306" w:rsidRPr="001E7306" w:rsidRDefault="001E7306" w:rsidP="001E73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71A3B6" w14:textId="1C534FEB" w:rsidR="00E607A8" w:rsidRDefault="00E607A8" w:rsidP="00975F5D">
      <w:pPr>
        <w:spacing w:after="0"/>
        <w:contextualSpacing/>
      </w:pPr>
    </w:p>
    <w:p w14:paraId="040D93B0" w14:textId="77777777" w:rsidR="00FB4958" w:rsidRDefault="00FB4958" w:rsidP="00975F5D">
      <w:pPr>
        <w:spacing w:after="0"/>
        <w:contextualSpacing/>
      </w:pPr>
    </w:p>
    <w:p w14:paraId="1A8F4005" w14:textId="39BB9469" w:rsidR="00C24136" w:rsidRDefault="004D741A" w:rsidP="004D741A">
      <w:pPr>
        <w:spacing w:after="0"/>
        <w:contextualSpacing/>
      </w:pPr>
      <w:r>
        <w:t xml:space="preserve">If time, </w:t>
      </w:r>
      <w:r w:rsidRPr="004D741A">
        <w:rPr>
          <w:b/>
          <w:bCs/>
        </w:rPr>
        <w:t>MessageQueue.java</w:t>
      </w:r>
    </w:p>
    <w:sectPr w:rsidR="00C24136" w:rsidSect="00D871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63F79"/>
    <w:multiLevelType w:val="hybridMultilevel"/>
    <w:tmpl w:val="A2320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87EF0"/>
    <w:multiLevelType w:val="hybridMultilevel"/>
    <w:tmpl w:val="69D6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F005B6"/>
    <w:multiLevelType w:val="hybridMultilevel"/>
    <w:tmpl w:val="C19AE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C57302"/>
    <w:multiLevelType w:val="hybridMultilevel"/>
    <w:tmpl w:val="3EE68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E865D9"/>
    <w:multiLevelType w:val="hybridMultilevel"/>
    <w:tmpl w:val="E06A0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1504218">
    <w:abstractNumId w:val="4"/>
  </w:num>
  <w:num w:numId="2" w16cid:durableId="808591290">
    <w:abstractNumId w:val="2"/>
  </w:num>
  <w:num w:numId="3" w16cid:durableId="1868250814">
    <w:abstractNumId w:val="0"/>
  </w:num>
  <w:num w:numId="4" w16cid:durableId="43718018">
    <w:abstractNumId w:val="1"/>
  </w:num>
  <w:num w:numId="5" w16cid:durableId="16932647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NzQ3MzU1NjS2MDZQ0lEKTi0uzszPAykwrAUA1VnibywAAAA="/>
  </w:docVars>
  <w:rsids>
    <w:rsidRoot w:val="00D8714E"/>
    <w:rsid w:val="000077DD"/>
    <w:rsid w:val="00012698"/>
    <w:rsid w:val="00012E50"/>
    <w:rsid w:val="00060F65"/>
    <w:rsid w:val="00061ED9"/>
    <w:rsid w:val="000908F4"/>
    <w:rsid w:val="000E0B69"/>
    <w:rsid w:val="000F7A0E"/>
    <w:rsid w:val="00145C66"/>
    <w:rsid w:val="0018056A"/>
    <w:rsid w:val="001A3956"/>
    <w:rsid w:val="001C47B9"/>
    <w:rsid w:val="001D2CDF"/>
    <w:rsid w:val="001D2F5F"/>
    <w:rsid w:val="001E2362"/>
    <w:rsid w:val="001E7306"/>
    <w:rsid w:val="00257713"/>
    <w:rsid w:val="00264E16"/>
    <w:rsid w:val="00275E4D"/>
    <w:rsid w:val="00285E34"/>
    <w:rsid w:val="00286A4D"/>
    <w:rsid w:val="002D0A9D"/>
    <w:rsid w:val="002E15E3"/>
    <w:rsid w:val="003F0AD4"/>
    <w:rsid w:val="0040347C"/>
    <w:rsid w:val="004345E7"/>
    <w:rsid w:val="00436CC8"/>
    <w:rsid w:val="00470013"/>
    <w:rsid w:val="00474ABB"/>
    <w:rsid w:val="004B16BD"/>
    <w:rsid w:val="004C4141"/>
    <w:rsid w:val="004D741A"/>
    <w:rsid w:val="004E4DC7"/>
    <w:rsid w:val="004F48A3"/>
    <w:rsid w:val="00504C0E"/>
    <w:rsid w:val="00543BAC"/>
    <w:rsid w:val="00551DE0"/>
    <w:rsid w:val="005804B4"/>
    <w:rsid w:val="005873DB"/>
    <w:rsid w:val="00587615"/>
    <w:rsid w:val="005B2C3A"/>
    <w:rsid w:val="005D49BE"/>
    <w:rsid w:val="005F680D"/>
    <w:rsid w:val="00643BBB"/>
    <w:rsid w:val="00647D55"/>
    <w:rsid w:val="00697AE2"/>
    <w:rsid w:val="006A0F94"/>
    <w:rsid w:val="006C1EED"/>
    <w:rsid w:val="006D0609"/>
    <w:rsid w:val="006E1197"/>
    <w:rsid w:val="00703D2A"/>
    <w:rsid w:val="00704733"/>
    <w:rsid w:val="007056D0"/>
    <w:rsid w:val="007070A4"/>
    <w:rsid w:val="0078306D"/>
    <w:rsid w:val="007F0C20"/>
    <w:rsid w:val="007F1537"/>
    <w:rsid w:val="007F4AF2"/>
    <w:rsid w:val="00813D78"/>
    <w:rsid w:val="0082664D"/>
    <w:rsid w:val="0084645A"/>
    <w:rsid w:val="00847D7D"/>
    <w:rsid w:val="00852FC0"/>
    <w:rsid w:val="00853B43"/>
    <w:rsid w:val="00891D6E"/>
    <w:rsid w:val="00895030"/>
    <w:rsid w:val="008B7130"/>
    <w:rsid w:val="008D06B0"/>
    <w:rsid w:val="008D5A7E"/>
    <w:rsid w:val="008F55A1"/>
    <w:rsid w:val="0093708A"/>
    <w:rsid w:val="00952344"/>
    <w:rsid w:val="00975F5D"/>
    <w:rsid w:val="009A60F0"/>
    <w:rsid w:val="009B1EA5"/>
    <w:rsid w:val="009F3022"/>
    <w:rsid w:val="00A17C9C"/>
    <w:rsid w:val="00A21BF9"/>
    <w:rsid w:val="00A34F57"/>
    <w:rsid w:val="00AB3F12"/>
    <w:rsid w:val="00B16E5B"/>
    <w:rsid w:val="00B50E68"/>
    <w:rsid w:val="00B8151B"/>
    <w:rsid w:val="00BA3502"/>
    <w:rsid w:val="00C00410"/>
    <w:rsid w:val="00C24136"/>
    <w:rsid w:val="00C35AF4"/>
    <w:rsid w:val="00CC0153"/>
    <w:rsid w:val="00CC682F"/>
    <w:rsid w:val="00CE3E4E"/>
    <w:rsid w:val="00D00A98"/>
    <w:rsid w:val="00D274E1"/>
    <w:rsid w:val="00D308BC"/>
    <w:rsid w:val="00D34BA4"/>
    <w:rsid w:val="00D8714E"/>
    <w:rsid w:val="00D9596B"/>
    <w:rsid w:val="00DE500F"/>
    <w:rsid w:val="00E1712C"/>
    <w:rsid w:val="00E607A8"/>
    <w:rsid w:val="00E66F14"/>
    <w:rsid w:val="00E74934"/>
    <w:rsid w:val="00E82601"/>
    <w:rsid w:val="00E86894"/>
    <w:rsid w:val="00E87E3C"/>
    <w:rsid w:val="00EB7A84"/>
    <w:rsid w:val="00F41DFB"/>
    <w:rsid w:val="00FB4958"/>
    <w:rsid w:val="00FD5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C384F"/>
  <w15:chartTrackingRefBased/>
  <w15:docId w15:val="{B4956C50-F5B9-40D8-8312-5190EE8CF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714E"/>
    <w:pPr>
      <w:ind w:left="720"/>
      <w:contextualSpacing/>
    </w:pPr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6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6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7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2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9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2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4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9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70CDE7-B02D-4ADD-8FD4-8703967A7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5</Pages>
  <Words>792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5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83</cp:revision>
  <cp:lastPrinted>2017-02-16T17:21:00Z</cp:lastPrinted>
  <dcterms:created xsi:type="dcterms:W3CDTF">2017-02-16T16:02:00Z</dcterms:created>
  <dcterms:modified xsi:type="dcterms:W3CDTF">2023-02-22T20:48:00Z</dcterms:modified>
</cp:coreProperties>
</file>